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89ECB" w14:textId="4C811CBF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70884884"/>
      <w:bookmarkEnd w:id="0"/>
      <w:r w:rsidRPr="00165724">
        <w:rPr>
          <w:rFonts w:ascii="Times New Roman" w:hAnsi="Times New Roman" w:cs="Times New Roman"/>
          <w:b/>
          <w:bCs/>
          <w:sz w:val="28"/>
          <w:szCs w:val="28"/>
        </w:rPr>
        <w:t>Course Name: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22BD6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mputer Vision</w:t>
      </w:r>
    </w:p>
    <w:p w14:paraId="08F08FB7" w14:textId="40DA1715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de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EE1A54"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19AI621</w:t>
      </w:r>
    </w:p>
    <w:p w14:paraId="0FC61B47" w14:textId="40D3113C" w:rsidR="009F4E52" w:rsidRPr="00165724" w:rsidRDefault="006661C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Advisor: Dr. </w:t>
      </w:r>
      <w:proofErr w:type="spellStart"/>
      <w:r w:rsidRPr="00165724">
        <w:rPr>
          <w:rFonts w:ascii="Times New Roman" w:hAnsi="Times New Roman" w:cs="Times New Roman"/>
          <w:b/>
          <w:bCs/>
          <w:sz w:val="28"/>
          <w:szCs w:val="28"/>
        </w:rPr>
        <w:t>Senthilkumar</w:t>
      </w:r>
      <w:proofErr w:type="spellEnd"/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T</w:t>
      </w:r>
    </w:p>
    <w:p w14:paraId="73F1EF87" w14:textId="5C2B24BD" w:rsidR="00357142" w:rsidRPr="00165724" w:rsidRDefault="00EE1A54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Title: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Lane Detection </w:t>
      </w:r>
      <w:r w:rsidR="005E17E1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for Autonomous Vehicles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using Computer Vision Algorithm</w:t>
      </w:r>
    </w:p>
    <w:p w14:paraId="22954B93" w14:textId="77777777" w:rsidR="00357142" w:rsidRPr="00165724" w:rsidRDefault="00357142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Submitted By:</w:t>
      </w:r>
    </w:p>
    <w:p w14:paraId="4C89968A" w14:textId="474B8274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bhishek Gopinath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02]</w:t>
      </w:r>
    </w:p>
    <w:p w14:paraId="55610299" w14:textId="77777777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lan Henry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10]</w:t>
      </w:r>
    </w:p>
    <w:p w14:paraId="62DD82CC" w14:textId="38E1017A" w:rsidR="00357142" w:rsidRPr="00EC2FBC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Jiss Joseph Thomas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24]</w:t>
      </w:r>
    </w:p>
    <w:p w14:paraId="192D8A64" w14:textId="21F7C22D" w:rsidR="00D6505E" w:rsidRDefault="00EC2FBC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S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patial </w:t>
      </w:r>
      <w:r>
        <w:rPr>
          <w:rFonts w:ascii="Times New Roman" w:hAnsi="Times New Roman" w:cs="Times New Roman"/>
          <w:b/>
          <w:bCs/>
          <w:sz w:val="48"/>
          <w:szCs w:val="48"/>
        </w:rPr>
        <w:t>D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omain </w:t>
      </w:r>
      <w:r>
        <w:rPr>
          <w:rFonts w:ascii="Times New Roman" w:hAnsi="Times New Roman" w:cs="Times New Roman"/>
          <w:b/>
          <w:bCs/>
          <w:sz w:val="48"/>
          <w:szCs w:val="48"/>
        </w:rPr>
        <w:t>O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>perations</w:t>
      </w:r>
      <w:r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357142">
        <w:rPr>
          <w:rFonts w:ascii="Times New Roman" w:hAnsi="Times New Roman" w:cs="Times New Roman"/>
          <w:b/>
          <w:bCs/>
          <w:sz w:val="48"/>
          <w:szCs w:val="48"/>
        </w:rPr>
        <w:t>on Case Study Image</w:t>
      </w:r>
    </w:p>
    <w:p w14:paraId="0A67DCDB" w14:textId="77777777" w:rsidR="00357142" w:rsidRDefault="00357142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4E52BAF0" w14:textId="14137ACD" w:rsidR="00357142" w:rsidRP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357142">
        <w:rPr>
          <w:rFonts w:ascii="Times New Roman" w:hAnsi="Times New Roman" w:cs="Times New Roman"/>
          <w:b/>
          <w:bCs/>
          <w:sz w:val="40"/>
          <w:szCs w:val="40"/>
        </w:rPr>
        <w:t>Original Image:</w:t>
      </w:r>
    </w:p>
    <w:p w14:paraId="4A5AD507" w14:textId="46A8C92D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0083090" wp14:editId="7939CD32">
            <wp:extent cx="5934075" cy="3267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F0142" w14:textId="77777777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27"/>
          <w:szCs w:val="27"/>
          <w:lang w:val="en-IN" w:eastAsia="en-IN" w:bidi="ml-IN"/>
        </w:rPr>
      </w:pPr>
    </w:p>
    <w:p w14:paraId="2C338072" w14:textId="475A5C1C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</w:pPr>
      <w:r w:rsidRPr="00A105FD"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  <w:lastRenderedPageBreak/>
        <w:t>Image Smoothing</w:t>
      </w:r>
    </w:p>
    <w:p w14:paraId="5F097A70" w14:textId="632038A9" w:rsidR="0033714D" w:rsidRPr="0033714D" w:rsidRDefault="00A105FD" w:rsidP="0033714D">
      <w:pPr>
        <w:pStyle w:val="Heading4"/>
        <w:numPr>
          <w:ilvl w:val="0"/>
          <w:numId w:val="3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 w:rsidRPr="00A105FD">
        <w:rPr>
          <w:rFonts w:ascii="Helvetica" w:hAnsi="Helvetica" w:cs="Helvetica"/>
          <w:b/>
          <w:bCs/>
          <w:color w:val="000000"/>
          <w:sz w:val="28"/>
          <w:szCs w:val="28"/>
        </w:rPr>
        <w:t>Average Filter</w:t>
      </w:r>
    </w:p>
    <w:p w14:paraId="0978D3D5" w14:textId="77777777" w:rsidR="00A105FD" w:rsidRPr="00A105FD" w:rsidRDefault="00A105FD" w:rsidP="00A105FD"/>
    <w:p w14:paraId="129CAB95" w14:textId="6C9EB7EC" w:rsidR="00A105FD" w:rsidRDefault="00D742C9" w:rsidP="00A105FD">
      <w:r>
        <w:rPr>
          <w:noProof/>
        </w:rPr>
        <w:drawing>
          <wp:inline distT="0" distB="0" distL="0" distR="0" wp14:anchorId="64D311C5" wp14:editId="7C51E3D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5A728" w14:textId="77777777" w:rsidR="0033714D" w:rsidRPr="00A105FD" w:rsidRDefault="0033714D" w:rsidP="00A105FD"/>
    <w:p w14:paraId="73A87080" w14:textId="3DB7E73E" w:rsidR="0033714D" w:rsidRDefault="0033714D" w:rsidP="0033714D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>Weighted Average Filter</w:t>
      </w:r>
    </w:p>
    <w:p w14:paraId="6C53E309" w14:textId="0070B427" w:rsidR="00A105FD" w:rsidRPr="0033714D" w:rsidRDefault="00D742C9" w:rsidP="0033714D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EBBFAA8" wp14:editId="074C1FDB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6100A" w14:textId="06F3DB9A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Gaussian Blurring</w:t>
      </w:r>
    </w:p>
    <w:p w14:paraId="543C62EF" w14:textId="1AEB0ACE" w:rsidR="00D742C9" w:rsidRPr="00D742C9" w:rsidRDefault="00D742C9" w:rsidP="00D742C9">
      <w:r>
        <w:rPr>
          <w:noProof/>
        </w:rPr>
        <w:drawing>
          <wp:inline distT="0" distB="0" distL="0" distR="0" wp14:anchorId="22C8CF7E" wp14:editId="550E2695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A5129" w14:textId="1A8D2ED8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Median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21D12316" w14:textId="6B01B6DC" w:rsidR="0033714D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116AF6D" wp14:editId="470FCCD6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B1389" w14:textId="7F2F0215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Image Sharpening</w:t>
      </w:r>
    </w:p>
    <w:p w14:paraId="496FD57E" w14:textId="256CC406" w:rsidR="00D742C9" w:rsidRPr="00D742C9" w:rsidRDefault="00D742C9" w:rsidP="00D742C9">
      <w:r>
        <w:rPr>
          <w:noProof/>
        </w:rPr>
        <w:drawing>
          <wp:inline distT="0" distB="0" distL="0" distR="0" wp14:anchorId="6570F5DF" wp14:editId="474B0E34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8D991" w14:textId="16D494F0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Roberts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3BD0F575" w14:textId="64ED6562" w:rsidR="00D742C9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742C9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53480C2A" wp14:editId="2FD04B81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CECF4" w14:textId="4A8F6DB3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Sobel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0257526C" w14:textId="6490CFB7" w:rsidR="00D742C9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742C9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6DF427A8" wp14:editId="06E475BF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2AF2E" w14:textId="3A8082C1" w:rsidR="005F60DE" w:rsidRDefault="005F60DE" w:rsidP="005F60DE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Gamma Transform</w:t>
      </w:r>
    </w:p>
    <w:p w14:paraId="6F24E846" w14:textId="0F0C7C7F" w:rsidR="005F60DE" w:rsidRDefault="005F60DE" w:rsidP="005F60DE">
      <w:r>
        <w:rPr>
          <w:noProof/>
        </w:rPr>
        <w:drawing>
          <wp:inline distT="0" distB="0" distL="0" distR="0" wp14:anchorId="470A4BF3" wp14:editId="3FFDB7FB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6BECB" w14:textId="15EB53A4" w:rsidR="005F60DE" w:rsidRDefault="005F60DE" w:rsidP="005F60DE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Log Transform</w:t>
      </w:r>
    </w:p>
    <w:p w14:paraId="6D10CC1B" w14:textId="19FFFDE8" w:rsidR="005F60DE" w:rsidRPr="005F60DE" w:rsidRDefault="005F60DE" w:rsidP="005F60DE">
      <w:r>
        <w:rPr>
          <w:noProof/>
        </w:rPr>
        <w:drawing>
          <wp:inline distT="0" distB="0" distL="0" distR="0" wp14:anchorId="1BF65F7B" wp14:editId="34436ED7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D9EA3" w14:textId="77777777" w:rsidR="005F60DE" w:rsidRDefault="005F60DE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5A316C1" w14:textId="59D37F8D" w:rsidR="0033714D" w:rsidRDefault="0033714D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Frequency Domain:</w:t>
      </w:r>
    </w:p>
    <w:p w14:paraId="64DD119D" w14:textId="26E1F0E5" w:rsidR="00C46D50" w:rsidRPr="007815ED" w:rsidRDefault="00F914ED" w:rsidP="007815E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2EF411B" wp14:editId="49DE1CA9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57142" w:rsidRPr="007815ED">
        <w:rPr>
          <w:rFonts w:ascii="Times New Roman" w:hAnsi="Times New Roman" w:cs="Times New Roman"/>
          <w:b/>
          <w:bCs/>
          <w:sz w:val="40"/>
          <w:szCs w:val="40"/>
        </w:rPr>
        <w:t>Image After Applying Noise:</w:t>
      </w:r>
    </w:p>
    <w:p w14:paraId="6EAFB178" w14:textId="69BAF386" w:rsidR="00357142" w:rsidRPr="007815ED" w:rsidRDefault="00C46D50" w:rsidP="007815E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lastRenderedPageBreak/>
        <w:t>Low Pass Filter</w:t>
      </w:r>
      <w:r w:rsidR="00357142" w:rsidRPr="007815ED">
        <w:rPr>
          <w:rFonts w:ascii="Times New Roman" w:hAnsi="Times New Roman" w:cs="Times New Roman"/>
          <w:b/>
          <w:bCs/>
          <w:sz w:val="40"/>
          <w:szCs w:val="40"/>
        </w:rPr>
        <w:t>:</w:t>
      </w:r>
    </w:p>
    <w:p w14:paraId="257F0C2A" w14:textId="44E33F3B" w:rsid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1DDA47B" wp14:editId="5D1C2EF4">
            <wp:extent cx="5920468" cy="3257550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866" cy="3268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DA38E" w14:textId="77777777" w:rsidR="00B659EF" w:rsidRDefault="00B659EF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7A4B9504" w14:textId="77777777" w:rsidR="00C46D50" w:rsidRPr="007815ED" w:rsidRDefault="00357142" w:rsidP="007815E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Decentralized Image:</w:t>
      </w:r>
    </w:p>
    <w:p w14:paraId="18F27540" w14:textId="40A0B1AA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/>
      </w:r>
      <w:r w:rsid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68019C9" wp14:editId="53929F79">
            <wp:extent cx="5934075" cy="324304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880" cy="3262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CA04B" w14:textId="182E5FC6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461CF297" w14:textId="3AF1B094" w:rsidR="00C46D50" w:rsidRPr="007815ED" w:rsidRDefault="00C46D50" w:rsidP="007815E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650FF4C1" w14:textId="0DD4A70C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2192897" wp14:editId="127C5629">
            <wp:extent cx="6007894" cy="3314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39283" cy="3332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7447D" w14:textId="58161486" w:rsidR="00C46D50" w:rsidRPr="007815ED" w:rsidRDefault="00C46D50" w:rsidP="007815E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High Pass Filter:</w:t>
      </w:r>
    </w:p>
    <w:p w14:paraId="5EEE7887" w14:textId="47020DD4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458E014" wp14:editId="57217E28">
            <wp:extent cx="5934075" cy="3214291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95AED" w14:textId="38C0A39F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151D5EA" w14:textId="1A55D3CD" w:rsidR="00C46D50" w:rsidRPr="007815ED" w:rsidRDefault="00C46D50" w:rsidP="007815E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lastRenderedPageBreak/>
        <w:t>Decentralize:</w:t>
      </w:r>
    </w:p>
    <w:p w14:paraId="69AB1964" w14:textId="410FD9B7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48B7AEF8" wp14:editId="30C9996E">
            <wp:extent cx="5934075" cy="3299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556" cy="3313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029A2" w14:textId="72C94A1E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F2D630D" w14:textId="628AD17E" w:rsidR="00C46D50" w:rsidRPr="007815ED" w:rsidRDefault="00C46D50" w:rsidP="007815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0293CB62" w14:textId="1D9C30CF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6B15105F" wp14:editId="62BE3015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92A67" w14:textId="77777777" w:rsidR="000F0838" w:rsidRDefault="000F0838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DF68298" w14:textId="653862E4" w:rsidR="007815ED" w:rsidRDefault="000F0838" w:rsidP="000F083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lastRenderedPageBreak/>
        <w:t>Ideal Low Pass Filter</w:t>
      </w:r>
    </w:p>
    <w:p w14:paraId="3F36BFF0" w14:textId="7B1FC981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drawing>
          <wp:inline distT="0" distB="0" distL="0" distR="0" wp14:anchorId="4C11E04A" wp14:editId="6C4615E1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2648F" w14:textId="77777777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p w14:paraId="4EA72529" w14:textId="267B8115" w:rsidR="000F0838" w:rsidRPr="000F0838" w:rsidRDefault="000F0838" w:rsidP="000F083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t>Butterworth Low Pass Filter:</w:t>
      </w:r>
    </w:p>
    <w:p w14:paraId="539EE0F5" w14:textId="364D30C0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48E1DFE2" wp14:editId="5C369DB6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4033A" w14:textId="45052376" w:rsidR="000F0838" w:rsidRPr="000F0838" w:rsidRDefault="000F0838" w:rsidP="000F083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lastRenderedPageBreak/>
        <w:t>Gaussian Low Pass Filter</w:t>
      </w:r>
    </w:p>
    <w:p w14:paraId="712E434D" w14:textId="34B4DAE5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76AA029C" wp14:editId="0F021996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E6400" w14:textId="77777777" w:rsidR="0056304E" w:rsidRDefault="0056304E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p w14:paraId="080232A8" w14:textId="77777777" w:rsidR="0056304E" w:rsidRDefault="0056304E" w:rsidP="0056304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56304E">
        <w:rPr>
          <w:rFonts w:ascii="Times New Roman" w:hAnsi="Times New Roman" w:cs="Times New Roman"/>
          <w:b/>
          <w:bCs/>
          <w:sz w:val="40"/>
          <w:szCs w:val="40"/>
        </w:rPr>
        <w:t>Ideal High pass Filter</w:t>
      </w:r>
    </w:p>
    <w:p w14:paraId="2C79ED7E" w14:textId="46BEDA97" w:rsidR="000F0838" w:rsidRDefault="0056304E" w:rsidP="0056304E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56304E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4B553006" wp14:editId="68A2C079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478E7" w14:textId="672C0FC4" w:rsidR="0056304E" w:rsidRDefault="0056304E" w:rsidP="0056304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lastRenderedPageBreak/>
        <w:t xml:space="preserve">Butterworth </w:t>
      </w:r>
      <w:r>
        <w:rPr>
          <w:rFonts w:ascii="Times New Roman" w:hAnsi="Times New Roman" w:cs="Times New Roman"/>
          <w:b/>
          <w:bCs/>
          <w:sz w:val="40"/>
          <w:szCs w:val="40"/>
        </w:rPr>
        <w:t>High</w:t>
      </w:r>
      <w:r w:rsidRPr="000F0838">
        <w:rPr>
          <w:rFonts w:ascii="Times New Roman" w:hAnsi="Times New Roman" w:cs="Times New Roman"/>
          <w:b/>
          <w:bCs/>
          <w:sz w:val="40"/>
          <w:szCs w:val="40"/>
        </w:rPr>
        <w:t xml:space="preserve"> Pass Filter:</w:t>
      </w:r>
    </w:p>
    <w:p w14:paraId="2065C572" w14:textId="4F26FD6F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  <w:r w:rsidRPr="0049111E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13ECFC72" wp14:editId="4660C505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56C95" w14:textId="77777777" w:rsidR="0049111E" w:rsidRPr="000F0838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106A0AA4" w14:textId="36ABCD5C" w:rsidR="0049111E" w:rsidRDefault="0049111E" w:rsidP="0049111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t xml:space="preserve">Gaussian </w:t>
      </w:r>
      <w:r>
        <w:rPr>
          <w:rFonts w:ascii="Times New Roman" w:hAnsi="Times New Roman" w:cs="Times New Roman"/>
          <w:b/>
          <w:bCs/>
          <w:sz w:val="40"/>
          <w:szCs w:val="40"/>
        </w:rPr>
        <w:t>High</w:t>
      </w:r>
      <w:r w:rsidRPr="000F0838">
        <w:rPr>
          <w:rFonts w:ascii="Times New Roman" w:hAnsi="Times New Roman" w:cs="Times New Roman"/>
          <w:b/>
          <w:bCs/>
          <w:sz w:val="40"/>
          <w:szCs w:val="40"/>
        </w:rPr>
        <w:t xml:space="preserve"> Pass Filter</w:t>
      </w:r>
    </w:p>
    <w:p w14:paraId="77F2058E" w14:textId="5C8E31FB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  <w:r w:rsidRPr="0049111E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34DDC31C" wp14:editId="7AE08346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0648A" w14:textId="77777777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667E8514" w14:textId="5D21B8CD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71BB67E9" w14:textId="0A9F71D9" w:rsidR="0049111E" w:rsidRDefault="00893A9C" w:rsidP="004D75A4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Observation</w:t>
      </w:r>
      <w:r>
        <w:rPr>
          <w:rFonts w:ascii="Times New Roman" w:hAnsi="Times New Roman" w:cs="Times New Roman"/>
          <w:b/>
          <w:bCs/>
          <w:sz w:val="40"/>
          <w:szCs w:val="40"/>
        </w:rPr>
        <w:t xml:space="preserve"> after </w:t>
      </w:r>
      <w:r w:rsidR="004D75A4">
        <w:rPr>
          <w:rFonts w:ascii="Times New Roman" w:hAnsi="Times New Roman" w:cs="Times New Roman"/>
          <w:b/>
          <w:bCs/>
          <w:sz w:val="40"/>
          <w:szCs w:val="40"/>
        </w:rPr>
        <w:t>Comparison Between Spatial and Frequency Domain Filters:</w:t>
      </w:r>
    </w:p>
    <w:p w14:paraId="59A9E2E2" w14:textId="77777777" w:rsid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 xml:space="preserve">Spatial Domain: </w:t>
      </w:r>
    </w:p>
    <w:p w14:paraId="7D0CA309" w14:textId="78461052" w:rsidR="00893A9C" w:rsidRP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>Input -&gt; Image Processing -&gt; Output </w:t>
      </w:r>
    </w:p>
    <w:p w14:paraId="5D8999F3" w14:textId="77777777" w:rsid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 xml:space="preserve">Frequency Domain: </w:t>
      </w:r>
    </w:p>
    <w:p w14:paraId="48A794ED" w14:textId="6571E5CB" w:rsidR="00893A9C" w:rsidRP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>Frequency + Distribution -&gt; Image Processing -&gt; Inverse Transformation -&gt; Output</w:t>
      </w:r>
    </w:p>
    <w:p w14:paraId="32ED0769" w14:textId="77777777" w:rsidR="00893A9C" w:rsidRPr="00893A9C" w:rsidRDefault="00893A9C" w:rsidP="00893A9C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>Spatial domain deals with image plane itself whereas Frequency domain deals with the rate of pixel change.</w:t>
      </w:r>
    </w:p>
    <w:p w14:paraId="4A421718" w14:textId="2AD51D29" w:rsidR="00893A9C" w:rsidRDefault="00893A9C" w:rsidP="00893A9C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 xml:space="preserve">Spatial domain works based on direct manipulation of pixels whereas Frequency domain works based on modifying </w:t>
      </w:r>
      <w:proofErr w:type="spellStart"/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>fourier</w:t>
      </w:r>
      <w:proofErr w:type="spellEnd"/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 xml:space="preserve"> transform.</w:t>
      </w:r>
    </w:p>
    <w:p w14:paraId="4CCC7CF2" w14:textId="664BC979" w:rsidR="00893A9C" w:rsidRPr="00893A9C" w:rsidRDefault="00893A9C" w:rsidP="00893A9C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sz w:val="24"/>
          <w:szCs w:val="24"/>
          <w:lang w:eastAsia="en-IN" w:bidi="ml-IN"/>
        </w:rPr>
        <w:t>Spatial domain takes less time to computer whereas Frequency domain takes more time to compute.</w:t>
      </w:r>
      <w:bookmarkStart w:id="1" w:name="_GoBack"/>
      <w:bookmarkEnd w:id="1"/>
    </w:p>
    <w:p w14:paraId="20C34B82" w14:textId="77777777" w:rsidR="004D75A4" w:rsidRDefault="004D75A4" w:rsidP="004D75A4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79195710" w14:textId="77777777" w:rsidR="004D75A4" w:rsidRPr="004D75A4" w:rsidRDefault="004D75A4" w:rsidP="004D75A4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2D4BDA1" w14:textId="77777777" w:rsidR="0056304E" w:rsidRPr="0056304E" w:rsidRDefault="0056304E" w:rsidP="0056304E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sectPr w:rsidR="0056304E" w:rsidRPr="0056304E" w:rsidSect="00EE1A54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2A0318"/>
    <w:multiLevelType w:val="hybridMultilevel"/>
    <w:tmpl w:val="DF5443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6"/>
  </w:num>
  <w:num w:numId="4">
    <w:abstractNumId w:val="9"/>
  </w:num>
  <w:num w:numId="5">
    <w:abstractNumId w:val="4"/>
  </w:num>
  <w:num w:numId="6">
    <w:abstractNumId w:val="11"/>
  </w:num>
  <w:num w:numId="7">
    <w:abstractNumId w:val="5"/>
  </w:num>
  <w:num w:numId="8">
    <w:abstractNumId w:val="1"/>
  </w:num>
  <w:num w:numId="9">
    <w:abstractNumId w:val="7"/>
  </w:num>
  <w:num w:numId="10">
    <w:abstractNumId w:val="2"/>
  </w:num>
  <w:num w:numId="11">
    <w:abstractNumId w:val="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QxMzc1NzIwNTJS0lEKTi0uzszPAykwNKwFAEW3EY4tAAAA"/>
  </w:docVars>
  <w:rsids>
    <w:rsidRoot w:val="00EE1A54"/>
    <w:rsid w:val="000B7606"/>
    <w:rsid w:val="000F0838"/>
    <w:rsid w:val="00111DE6"/>
    <w:rsid w:val="00112592"/>
    <w:rsid w:val="001461D8"/>
    <w:rsid w:val="001536F3"/>
    <w:rsid w:val="00165724"/>
    <w:rsid w:val="001D53A9"/>
    <w:rsid w:val="002B6A97"/>
    <w:rsid w:val="002C1CF1"/>
    <w:rsid w:val="002E6678"/>
    <w:rsid w:val="002F1F45"/>
    <w:rsid w:val="00322BD6"/>
    <w:rsid w:val="0033714D"/>
    <w:rsid w:val="00357142"/>
    <w:rsid w:val="003616E3"/>
    <w:rsid w:val="003E0704"/>
    <w:rsid w:val="00420396"/>
    <w:rsid w:val="0049111E"/>
    <w:rsid w:val="004C3528"/>
    <w:rsid w:val="004D75A4"/>
    <w:rsid w:val="005036BF"/>
    <w:rsid w:val="00530802"/>
    <w:rsid w:val="0056304E"/>
    <w:rsid w:val="005E17E1"/>
    <w:rsid w:val="005F60DE"/>
    <w:rsid w:val="006661C0"/>
    <w:rsid w:val="00673838"/>
    <w:rsid w:val="006C264A"/>
    <w:rsid w:val="00736DB9"/>
    <w:rsid w:val="007815ED"/>
    <w:rsid w:val="00787198"/>
    <w:rsid w:val="007E6BCB"/>
    <w:rsid w:val="008447EA"/>
    <w:rsid w:val="00875E8E"/>
    <w:rsid w:val="00893A9C"/>
    <w:rsid w:val="008A1926"/>
    <w:rsid w:val="008D5B6A"/>
    <w:rsid w:val="00974DB3"/>
    <w:rsid w:val="009F4E52"/>
    <w:rsid w:val="00A105FD"/>
    <w:rsid w:val="00B659EF"/>
    <w:rsid w:val="00B7309E"/>
    <w:rsid w:val="00B74608"/>
    <w:rsid w:val="00C46D50"/>
    <w:rsid w:val="00C52927"/>
    <w:rsid w:val="00C9092E"/>
    <w:rsid w:val="00CF6D6E"/>
    <w:rsid w:val="00D434A4"/>
    <w:rsid w:val="00D6505E"/>
    <w:rsid w:val="00D720CE"/>
    <w:rsid w:val="00D742C9"/>
    <w:rsid w:val="00DF2948"/>
    <w:rsid w:val="00E27CAE"/>
    <w:rsid w:val="00E31345"/>
    <w:rsid w:val="00E7653D"/>
    <w:rsid w:val="00E778A8"/>
    <w:rsid w:val="00EC2FBC"/>
    <w:rsid w:val="00ED66AF"/>
    <w:rsid w:val="00EE1A54"/>
    <w:rsid w:val="00EF0AC4"/>
    <w:rsid w:val="00F50004"/>
    <w:rsid w:val="00F53137"/>
    <w:rsid w:val="00F8415F"/>
    <w:rsid w:val="00F914ED"/>
    <w:rsid w:val="00FF4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7E24C"/>
  <w15:chartTrackingRefBased/>
  <w15:docId w15:val="{632E9490-2A9C-426B-AB74-AB624F2C2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105F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05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A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41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0C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571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ml-IN"/>
    </w:rPr>
  </w:style>
  <w:style w:type="character" w:customStyle="1" w:styleId="Heading3Char">
    <w:name w:val="Heading 3 Char"/>
    <w:basedOn w:val="DefaultParagraphFont"/>
    <w:link w:val="Heading3"/>
    <w:uiPriority w:val="9"/>
    <w:rsid w:val="00A105FD"/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character" w:customStyle="1" w:styleId="Heading4Char">
    <w:name w:val="Heading 4 Char"/>
    <w:basedOn w:val="DefaultParagraphFont"/>
    <w:link w:val="Heading4"/>
    <w:uiPriority w:val="9"/>
    <w:rsid w:val="00A105F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Strong">
    <w:name w:val="Strong"/>
    <w:basedOn w:val="DefaultParagraphFont"/>
    <w:uiPriority w:val="22"/>
    <w:qFormat/>
    <w:rsid w:val="00893A9C"/>
    <w:rPr>
      <w:b/>
      <w:bCs/>
    </w:rPr>
  </w:style>
  <w:style w:type="character" w:customStyle="1" w:styleId="q-box">
    <w:name w:val="q-box"/>
    <w:basedOn w:val="DefaultParagraphFont"/>
    <w:rsid w:val="00893A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5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3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E</dc:creator>
  <cp:keywords/>
  <dc:description/>
  <cp:lastModifiedBy>CRIS THOMAS</cp:lastModifiedBy>
  <cp:revision>21</cp:revision>
  <dcterms:created xsi:type="dcterms:W3CDTF">2021-05-02T14:40:00Z</dcterms:created>
  <dcterms:modified xsi:type="dcterms:W3CDTF">2021-05-02T16:47:00Z</dcterms:modified>
</cp:coreProperties>
</file>